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95C48" w14:textId="5725C750" w:rsidR="00FD287E" w:rsidRDefault="00FD287E" w:rsidP="00884E6A">
      <w:pPr>
        <w:spacing w:after="0" w:line="300" w:lineRule="exact"/>
        <w:jc w:val="center"/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</w:pPr>
    </w:p>
    <w:p w14:paraId="57CE028D" w14:textId="47298971" w:rsidR="00884E6A" w:rsidRPr="001566FB" w:rsidRDefault="00FD287E" w:rsidP="00515B64">
      <w:pPr>
        <w:spacing w:after="0" w:line="300" w:lineRule="exact"/>
        <w:jc w:val="center"/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</w:pPr>
      <w:r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  <w:t>C</w:t>
      </w:r>
      <w:r w:rsidR="00884E6A" w:rsidRPr="00884E6A"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  <w:t>hecklist</w:t>
      </w:r>
      <w:r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  <w:t xml:space="preserve"> for application documents</w:t>
      </w:r>
    </w:p>
    <w:p w14:paraId="75530366" w14:textId="64F26CCA" w:rsidR="004B6291" w:rsidRDefault="00884E6A" w:rsidP="004B6291">
      <w:pPr>
        <w:spacing w:after="0" w:line="240" w:lineRule="auto"/>
        <w:jc w:val="center"/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</w:pPr>
      <w:r>
        <w:rPr>
          <w:rFonts w:ascii="メイリオ" w:eastAsia="メイリオ" w:hAnsi="メイリオ" w:cs="メイリオ" w:hint="eastAsia"/>
          <w:b/>
          <w:bCs/>
          <w:sz w:val="28"/>
          <w:szCs w:val="28"/>
          <w:lang w:eastAsia="ja-JP"/>
        </w:rPr>
        <w:t>提出書類チェックリスト</w:t>
      </w:r>
    </w:p>
    <w:p w14:paraId="43447931" w14:textId="77777777" w:rsidR="004B6291" w:rsidRPr="004B6291" w:rsidRDefault="004B6291" w:rsidP="004B6291">
      <w:pPr>
        <w:spacing w:after="0" w:line="240" w:lineRule="auto"/>
        <w:jc w:val="center"/>
        <w:rPr>
          <w:rFonts w:ascii="メイリオ" w:eastAsia="メイリオ" w:hAnsi="メイリオ" w:cs="メイリオ"/>
          <w:b/>
          <w:bCs/>
          <w:sz w:val="28"/>
          <w:szCs w:val="28"/>
          <w:lang w:eastAsia="ja-JP"/>
        </w:rPr>
      </w:pPr>
    </w:p>
    <w:p w14:paraId="1D2A5993" w14:textId="10FFDCD3" w:rsidR="005F13E2" w:rsidRDefault="00AB4649" w:rsidP="00515B64">
      <w:pPr>
        <w:spacing w:after="0" w:line="240" w:lineRule="exact"/>
        <w:rPr>
          <w:rFonts w:ascii="メイリオ" w:eastAsia="メイリオ" w:hAnsi="メイリオ" w:cs="メイリオ"/>
          <w:b/>
          <w:sz w:val="21"/>
          <w:szCs w:val="21"/>
          <w:lang w:eastAsia="ja-JP"/>
        </w:rPr>
      </w:pPr>
      <w:r>
        <w:rPr>
          <w:rFonts w:ascii="メイリオ" w:eastAsia="メイリオ" w:hAnsi="メイリオ" w:cs="メイリオ"/>
          <w:b/>
          <w:sz w:val="21"/>
          <w:szCs w:val="21"/>
          <w:lang w:eastAsia="ja-JP"/>
        </w:rPr>
        <w:t>Th</w:t>
      </w:r>
      <w:r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is</w:t>
      </w:r>
      <w:r w:rsidR="00631243">
        <w:rPr>
          <w:rFonts w:ascii="メイリオ" w:eastAsia="メイリオ" w:hAnsi="メイリオ" w:cs="メイリオ"/>
          <w:b/>
          <w:sz w:val="21"/>
          <w:szCs w:val="21"/>
          <w:lang w:eastAsia="ja-JP"/>
        </w:rPr>
        <w:t xml:space="preserve"> checklist is not needed to submit.</w:t>
      </w:r>
      <w:r w:rsidR="004B6291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 xml:space="preserve"> </w:t>
      </w:r>
      <w:r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この</w:t>
      </w:r>
      <w:r w:rsidR="00193441" w:rsidRPr="00256E3E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チェックリストは提出不要です。</w:t>
      </w:r>
    </w:p>
    <w:p w14:paraId="0563B84F" w14:textId="77777777" w:rsidR="00515B64" w:rsidRPr="00515B64" w:rsidRDefault="00515B64" w:rsidP="00515B64">
      <w:pPr>
        <w:spacing w:after="0" w:line="240" w:lineRule="exact"/>
        <w:rPr>
          <w:rFonts w:ascii="メイリオ" w:eastAsia="メイリオ" w:hAnsi="メイリオ" w:cs="メイリオ"/>
          <w:b/>
          <w:sz w:val="21"/>
          <w:szCs w:val="21"/>
          <w:lang w:eastAsia="ja-JP"/>
        </w:rPr>
      </w:pPr>
    </w:p>
    <w:tbl>
      <w:tblPr>
        <w:tblStyle w:val="a9"/>
        <w:tblW w:w="0" w:type="auto"/>
        <w:tblInd w:w="250" w:type="dxa"/>
        <w:tblLook w:val="04A0" w:firstRow="1" w:lastRow="0" w:firstColumn="1" w:lastColumn="0" w:noHBand="0" w:noVBand="1"/>
      </w:tblPr>
      <w:tblGrid>
        <w:gridCol w:w="426"/>
        <w:gridCol w:w="8966"/>
      </w:tblGrid>
      <w:tr w:rsidR="00884E6A" w14:paraId="0918DF21" w14:textId="77777777" w:rsidTr="00C25117">
        <w:trPr>
          <w:trHeight w:val="397"/>
        </w:trPr>
        <w:tc>
          <w:tcPr>
            <w:tcW w:w="9392" w:type="dxa"/>
            <w:gridSpan w:val="2"/>
            <w:shd w:val="clear" w:color="auto" w:fill="DAEEF3" w:themeFill="accent5" w:themeFillTint="33"/>
          </w:tcPr>
          <w:p w14:paraId="29FC9F7B" w14:textId="77777777" w:rsidR="00884E6A" w:rsidRDefault="00884E6A" w:rsidP="00CC6B04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R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equired to all </w:t>
            </w:r>
            <w:r w:rsidR="00CC6B04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pplicants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全員提出</w:t>
            </w:r>
          </w:p>
          <w:p w14:paraId="5B8ABF9B" w14:textId="2F8F5B8F" w:rsidR="005911F2" w:rsidRPr="00834FF9" w:rsidRDefault="005911F2" w:rsidP="00CC6B04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   *All documents have to be written in Japanese or English. </w:t>
            </w:r>
          </w:p>
          <w:p w14:paraId="3E6D7B1D" w14:textId="7A9ADBDB" w:rsidR="005911F2" w:rsidRPr="009223A9" w:rsidRDefault="005911F2" w:rsidP="00CC6B04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</w:t>
            </w:r>
            <w:r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   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全ての書類は日本語または英語で記入してください。</w:t>
            </w:r>
          </w:p>
        </w:tc>
      </w:tr>
      <w:tr w:rsidR="00703A79" w14:paraId="420AC354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18704081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Merge w:val="restart"/>
                <w:vAlign w:val="center"/>
              </w:tcPr>
              <w:p w14:paraId="74379262" w14:textId="1036A867" w:rsidR="00703A7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3E537D1B" w14:textId="751AF053" w:rsidR="00703A79" w:rsidRPr="009223A9" w:rsidRDefault="00703A79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Japan Program at Chiba (J-PAC) Application Form (Designated form)</w:t>
            </w:r>
            <w:r w:rsidR="00505510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</w:t>
            </w:r>
          </w:p>
          <w:p w14:paraId="12F7A893" w14:textId="4A3C4F89" w:rsidR="00703A79" w:rsidRPr="009223A9" w:rsidRDefault="00703A79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千葉大学短期交換留学プログラム(J-PAC)申請書（所定様式）</w:t>
            </w:r>
          </w:p>
        </w:tc>
      </w:tr>
      <w:tr w:rsidR="00703A79" w14:paraId="3EB3000C" w14:textId="77777777" w:rsidTr="00C25117">
        <w:trPr>
          <w:trHeight w:val="567"/>
        </w:trPr>
        <w:tc>
          <w:tcPr>
            <w:tcW w:w="426" w:type="dxa"/>
            <w:vMerge/>
            <w:vAlign w:val="center"/>
          </w:tcPr>
          <w:p w14:paraId="6E81F13E" w14:textId="77777777" w:rsidR="00703A79" w:rsidRDefault="00703A79" w:rsidP="00282D75">
            <w:pPr>
              <w:jc w:val="center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</w:p>
        </w:tc>
        <w:tc>
          <w:tcPr>
            <w:tcW w:w="8966" w:type="dxa"/>
            <w:tcBorders>
              <w:top w:val="dashed" w:sz="4" w:space="0" w:color="auto"/>
            </w:tcBorders>
            <w:vAlign w:val="center"/>
          </w:tcPr>
          <w:p w14:paraId="2DDD1135" w14:textId="491A0EE6" w:rsidR="00703A79" w:rsidRPr="00834FF9" w:rsidRDefault="00703A79" w:rsidP="00A115E5">
            <w:pPr>
              <w:spacing w:line="240" w:lineRule="exact"/>
              <w:ind w:firstLineChars="100" w:firstLine="210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*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Do not forget to </w:t>
            </w:r>
            <w:r w:rsidR="00AB4309"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have a 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sign</w:t>
            </w:r>
            <w:r w:rsidR="00AB4309"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ature</w:t>
            </w: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on the last page.</w:t>
            </w:r>
          </w:p>
          <w:p w14:paraId="0A10B9C2" w14:textId="01A3EA2E" w:rsidR="00703A79" w:rsidRPr="009223A9" w:rsidRDefault="00AB4309" w:rsidP="00A115E5">
            <w:pPr>
              <w:spacing w:line="240" w:lineRule="exact"/>
              <w:ind w:firstLineChars="150" w:firstLine="315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最後のページに署名</w:t>
            </w:r>
            <w:r w:rsidR="00703A79"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をしてください。</w:t>
            </w:r>
          </w:p>
        </w:tc>
      </w:tr>
      <w:tr w:rsidR="00703A79" w14:paraId="47DFB336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42361132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Align w:val="center"/>
              </w:tcPr>
              <w:p w14:paraId="31F442A3" w14:textId="7B972F6A" w:rsidR="00703A7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73C5B73F" w14:textId="2582A3F4" w:rsidR="00703A79" w:rsidRDefault="00703A79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Plan of Study (Designated form)</w:t>
            </w:r>
            <w:r w:rsidR="00505510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</w:t>
            </w:r>
          </w:p>
          <w:p w14:paraId="02AD27E2" w14:textId="0313EFFD" w:rsidR="00703A79" w:rsidRDefault="00703A79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zh-CN"/>
              </w:rPr>
            </w:pPr>
            <w:r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zh-CN"/>
              </w:rPr>
              <w:t>学習計画</w:t>
            </w:r>
            <w:r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zh-CN"/>
              </w:rPr>
              <w:t>書</w:t>
            </w:r>
            <w:r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zh-CN"/>
              </w:rPr>
              <w:t>（所定様式）</w:t>
            </w:r>
          </w:p>
        </w:tc>
      </w:tr>
      <w:tr w:rsidR="009223A9" w14:paraId="4E0AD984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150396911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Align w:val="center"/>
              </w:tcPr>
              <w:p w14:paraId="6BEAFB9A" w14:textId="5FB9B2F1" w:rsidR="009223A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single" w:sz="4" w:space="0" w:color="auto"/>
            </w:tcBorders>
            <w:vAlign w:val="center"/>
          </w:tcPr>
          <w:p w14:paraId="743F481E" w14:textId="702301A7" w:rsidR="002A204C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L</w:t>
            </w:r>
            <w:r w:rsidR="009223A9"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tter of referenc</w:t>
            </w:r>
            <w:r w:rsidR="007A11DD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 (Designated form</w:t>
            </w:r>
            <w:r w:rsidR="009223A9" w:rsidRPr="00F33236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)</w:t>
            </w:r>
          </w:p>
          <w:p w14:paraId="30C343C0" w14:textId="3D5C89D7" w:rsidR="009223A9" w:rsidRDefault="00A301C7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推薦状（所定様式)</w:t>
            </w:r>
          </w:p>
        </w:tc>
      </w:tr>
      <w:tr w:rsidR="009223A9" w14:paraId="1B7D7BF3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30806199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tcBorders>
                  <w:top w:val="single" w:sz="4" w:space="0" w:color="auto"/>
                </w:tcBorders>
                <w:vAlign w:val="center"/>
              </w:tcPr>
              <w:p w14:paraId="59ACEAA1" w14:textId="3131D8A4" w:rsidR="009223A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top w:val="single" w:sz="4" w:space="0" w:color="auto"/>
            </w:tcBorders>
            <w:vAlign w:val="center"/>
          </w:tcPr>
          <w:p w14:paraId="41CFDACC" w14:textId="52960CD0" w:rsidR="009223A9" w:rsidRPr="009223A9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</w:t>
            </w:r>
            <w:r w:rsidR="009223A9" w:rsidRPr="009223A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cademic transcript from the applicant’</w:t>
            </w:r>
            <w:r w:rsidR="00AA3C42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s home institution</w:t>
            </w:r>
          </w:p>
          <w:p w14:paraId="59B1F7D5" w14:textId="378DF449" w:rsidR="009223A9" w:rsidRPr="009223A9" w:rsidRDefault="00AA3C42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在籍大学の成績証明書</w:t>
            </w:r>
          </w:p>
        </w:tc>
      </w:tr>
      <w:tr w:rsidR="009223A9" w14:paraId="7DF6A122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81908554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Align w:val="center"/>
              </w:tcPr>
              <w:p w14:paraId="3808DD63" w14:textId="5B555EAA" w:rsidR="009223A9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single" w:sz="4" w:space="0" w:color="auto"/>
            </w:tcBorders>
            <w:vAlign w:val="center"/>
          </w:tcPr>
          <w:p w14:paraId="1A553D94" w14:textId="2B2BCA97" w:rsidR="002A204C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P</w:t>
            </w:r>
            <w:r w:rsidR="009223A9" w:rsidRPr="00BD3857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ssport ID page</w:t>
            </w:r>
          </w:p>
          <w:p w14:paraId="4721FD13" w14:textId="3ADBA02F" w:rsidR="00841831" w:rsidRPr="00BD3857" w:rsidRDefault="00841831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パスポートのI</w:t>
            </w: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Dページ</w:t>
            </w:r>
          </w:p>
        </w:tc>
      </w:tr>
      <w:tr w:rsidR="00D27010" w14:paraId="28BB44FD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141242467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tcBorders>
                  <w:right w:val="single" w:sz="4" w:space="0" w:color="auto"/>
                </w:tcBorders>
                <w:vAlign w:val="center"/>
              </w:tcPr>
              <w:p w14:paraId="79909061" w14:textId="3A8EB38E" w:rsidR="00D27010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AA91D" w14:textId="29553273" w:rsidR="00D27010" w:rsidRDefault="004E1874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P</w:t>
            </w:r>
            <w:r w:rsidR="001A7CDA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hoto </w:t>
            </w:r>
            <w:r w:rsidR="00553317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(Please attach to your application form</w:t>
            </w:r>
            <w:r w:rsidR="00E05E9B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.</w:t>
            </w:r>
            <w:r w:rsidR="00553317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)</w:t>
            </w:r>
          </w:p>
          <w:p w14:paraId="39FFE32F" w14:textId="17EF5B2D" w:rsidR="00D27010" w:rsidRPr="00BD3857" w:rsidRDefault="00D27010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BD3857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写真</w:t>
            </w:r>
            <w:r w:rsidR="001A7CDA" w:rsidRPr="00F20BA4">
              <w:rPr>
                <w:rFonts w:ascii="メイリオ" w:eastAsia="メイリオ" w:hAnsi="メイリオ" w:cs="メイリオ" w:hint="eastAsia"/>
                <w:b/>
                <w:sz w:val="21"/>
                <w:szCs w:val="21"/>
                <w:lang w:eastAsia="ja-JP"/>
              </w:rPr>
              <w:t>（</w:t>
            </w:r>
            <w:r w:rsidR="00553317">
              <w:rPr>
                <w:rFonts w:ascii="メイリオ" w:eastAsia="メイリオ" w:hAnsi="メイリオ" w:cs="メイリオ"/>
                <w:b/>
                <w:sz w:val="21"/>
                <w:szCs w:val="21"/>
                <w:lang w:eastAsia="ja-JP"/>
              </w:rPr>
              <w:t>申請書に貼り付けてください。)</w:t>
            </w:r>
          </w:p>
        </w:tc>
      </w:tr>
      <w:tr w:rsidR="00AF7805" w14:paraId="54A1E0E2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6640195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tcBorders>
                  <w:right w:val="single" w:sz="4" w:space="0" w:color="auto"/>
                </w:tcBorders>
                <w:vAlign w:val="center"/>
              </w:tcPr>
              <w:p w14:paraId="134E68EF" w14:textId="3AA66E01" w:rsidR="00AF7805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A4BE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C</w:t>
            </w:r>
            <w:r w:rsidRPr="00714433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rtificate of Japanese language proficiency by a Japanese language instructor (Designated form)</w:t>
            </w:r>
          </w:p>
          <w:p w14:paraId="7C70F70B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日本語教員による日本語能力証明書（所定様式）</w:t>
            </w:r>
          </w:p>
          <w:p w14:paraId="14C2621A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</w:p>
          <w:p w14:paraId="003A31BA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*All students who have studied Japanese language at the home university or other </w:t>
            </w:r>
          </w:p>
          <w:p w14:paraId="53925B79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academic institutions regardless of the Japanese language proficiency. It is</w:t>
            </w:r>
          </w:p>
          <w:p w14:paraId="30CC25EC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preferable that this form should be written by a different academic instructor who  </w:t>
            </w:r>
          </w:p>
          <w:p w14:paraId="22D7A55B" w14:textId="77777777" w:rsidR="00AF7805" w:rsidRPr="00714433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writes a letter of reference. </w:t>
            </w:r>
          </w:p>
          <w:p w14:paraId="45EF46A3" w14:textId="77777777" w:rsidR="00AF7805" w:rsidRDefault="00AF7805" w:rsidP="00AF780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日本語レベルに関わらず、在籍大学またはその他教育機関で日本語を学習したことがある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   </w:t>
            </w:r>
          </w:p>
          <w:p w14:paraId="421C597D" w14:textId="438874B7" w:rsidR="00AF7805" w:rsidRDefault="00AF7805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</w:t>
            </w:r>
            <w:r w:rsidRPr="00714433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学生は、提出すること。推薦状を作成する教員とは別の教員が作成することが望ましい。</w:t>
            </w:r>
          </w:p>
        </w:tc>
      </w:tr>
      <w:tr w:rsidR="00884E6A" w14:paraId="10437065" w14:textId="77777777" w:rsidTr="00C25117">
        <w:trPr>
          <w:trHeight w:val="397"/>
        </w:trPr>
        <w:tc>
          <w:tcPr>
            <w:tcW w:w="9392" w:type="dxa"/>
            <w:gridSpan w:val="2"/>
            <w:tcBorders>
              <w:top w:val="nil"/>
            </w:tcBorders>
            <w:shd w:val="clear" w:color="auto" w:fill="DAEEF3" w:themeFill="accent5" w:themeFillTint="33"/>
            <w:vAlign w:val="center"/>
          </w:tcPr>
          <w:p w14:paraId="12E2FADD" w14:textId="77777777" w:rsidR="00884E6A" w:rsidRDefault="00FD599A" w:rsidP="00FD599A">
            <w:pPr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Required to certain </w:t>
            </w:r>
            <w:r w:rsidR="00CC6B04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applicants</w:t>
            </w:r>
            <w:r w:rsidR="00884E6A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該当者のみ提出</w:t>
            </w:r>
          </w:p>
          <w:p w14:paraId="37345F82" w14:textId="77777777" w:rsidR="009E1CB0" w:rsidRPr="00834FF9" w:rsidRDefault="009E1CB0" w:rsidP="009E1CB0">
            <w:pPr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      *All documents have to be written in Japanese or English. </w:t>
            </w:r>
          </w:p>
          <w:p w14:paraId="3B7846DD" w14:textId="6F40C15C" w:rsidR="009E1CB0" w:rsidRPr="00884E6A" w:rsidRDefault="009E1CB0" w:rsidP="009E1CB0">
            <w:pPr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834FF9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       全ての書類は日本語または英語で記入してください。</w:t>
            </w:r>
          </w:p>
        </w:tc>
      </w:tr>
      <w:tr w:rsidR="00D27010" w14:paraId="36F16FB6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165868213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Merge w:val="restart"/>
                <w:vAlign w:val="center"/>
              </w:tcPr>
              <w:p w14:paraId="22D5A6DD" w14:textId="5AC52D04" w:rsidR="00D27010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7854B7BB" w14:textId="495CF444" w:rsidR="00D27010" w:rsidRPr="00412A07" w:rsidRDefault="00BE068F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C</w:t>
            </w:r>
            <w:r w:rsidR="00D27010" w:rsidRPr="00884E6A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ertificate of Japanese Language Proficiency Test</w:t>
            </w:r>
            <w:r w:rsidR="00412A07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 (JLPT)</w:t>
            </w:r>
          </w:p>
          <w:p w14:paraId="796F1E7C" w14:textId="58D14CED" w:rsidR="00D27010" w:rsidRPr="00884E6A" w:rsidRDefault="00CC0341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日本語能力試験の日本語能力認定書</w:t>
            </w:r>
          </w:p>
        </w:tc>
      </w:tr>
      <w:tr w:rsidR="00D27010" w14:paraId="6AAFE7A8" w14:textId="77777777" w:rsidTr="00C25117">
        <w:trPr>
          <w:trHeight w:val="567"/>
        </w:trPr>
        <w:tc>
          <w:tcPr>
            <w:tcW w:w="426" w:type="dxa"/>
            <w:vMerge/>
            <w:tcBorders>
              <w:bottom w:val="dashed" w:sz="4" w:space="0" w:color="auto"/>
            </w:tcBorders>
          </w:tcPr>
          <w:p w14:paraId="651EF344" w14:textId="77777777" w:rsidR="00D27010" w:rsidRDefault="00D27010" w:rsidP="00282D75">
            <w:pPr>
              <w:jc w:val="center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</w:p>
        </w:tc>
        <w:tc>
          <w:tcPr>
            <w:tcW w:w="8966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69184AF" w14:textId="13BA66B8" w:rsidR="00D27010" w:rsidRDefault="00D27010" w:rsidP="000E0477">
            <w:pPr>
              <w:spacing w:line="240" w:lineRule="exact"/>
              <w:ind w:leftChars="100" w:left="325" w:hangingChars="50" w:hanging="105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F33236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*</w:t>
            </w:r>
            <w:r w:rsidR="006054A5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If you have not received a certificate, </w:t>
            </w:r>
            <w:r w:rsidR="000E0477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the result on website is </w:t>
            </w:r>
            <w:r w:rsidR="006054A5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acceptable.</w:t>
            </w:r>
          </w:p>
          <w:p w14:paraId="6F675835" w14:textId="694FC786" w:rsidR="00D27010" w:rsidRPr="00884E6A" w:rsidRDefault="000E0477" w:rsidP="00A115E5">
            <w:pPr>
              <w:spacing w:line="240" w:lineRule="exact"/>
              <w:ind w:firstLineChars="150" w:firstLine="315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認定書未着の場合、ウェブサイト</w:t>
            </w:r>
            <w:r w:rsidR="00863EE5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上のものでも可。</w:t>
            </w:r>
          </w:p>
        </w:tc>
      </w:tr>
      <w:tr w:rsidR="00D27010" w14:paraId="100AA709" w14:textId="77777777" w:rsidTr="00C25117">
        <w:trPr>
          <w:trHeight w:val="567"/>
        </w:trPr>
        <w:sdt>
          <w:sdtPr>
            <w:rPr>
              <w:rFonts w:ascii="メイリオ" w:eastAsia="メイリオ" w:hAnsi="メイリオ" w:cs="メイリオ"/>
              <w:sz w:val="21"/>
              <w:szCs w:val="21"/>
              <w:lang w:eastAsia="ja-JP"/>
            </w:rPr>
            <w:id w:val="-194799549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26" w:type="dxa"/>
                <w:vAlign w:val="center"/>
              </w:tcPr>
              <w:p w14:paraId="194CCE84" w14:textId="58BA4BFC" w:rsidR="00D27010" w:rsidRDefault="00E6121D" w:rsidP="00282D75">
                <w:pPr>
                  <w:jc w:val="center"/>
                  <w:rPr>
                    <w:rFonts w:ascii="メイリオ" w:eastAsia="メイリオ" w:hAnsi="メイリオ" w:cs="メイリオ"/>
                    <w:sz w:val="21"/>
                    <w:szCs w:val="21"/>
                    <w:lang w:eastAsia="ja-JP"/>
                  </w:rPr>
                </w:pPr>
                <w:r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p>
            </w:tc>
          </w:sdtContent>
        </w:sdt>
        <w:tc>
          <w:tcPr>
            <w:tcW w:w="8966" w:type="dxa"/>
            <w:tcBorders>
              <w:bottom w:val="dashed" w:sz="4" w:space="0" w:color="auto"/>
            </w:tcBorders>
            <w:vAlign w:val="center"/>
          </w:tcPr>
          <w:p w14:paraId="4B7C8900" w14:textId="1D538021" w:rsidR="00D27010" w:rsidRDefault="00BE068F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S</w:t>
            </w:r>
            <w:r w:rsidR="002A41BC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 xml:space="preserve">core report of </w:t>
            </w:r>
            <w:r w:rsidR="00444F9D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TOEFL or IELTS</w:t>
            </w:r>
          </w:p>
          <w:p w14:paraId="329B6F54" w14:textId="3A0ADF83" w:rsidR="00D27010" w:rsidRPr="00884E6A" w:rsidRDefault="002A41BC" w:rsidP="00282D75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TOEFL</w:t>
            </w: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またはIELTS</w:t>
            </w:r>
            <w:r w:rsidR="00444F9D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のスコアシート</w:t>
            </w:r>
          </w:p>
        </w:tc>
      </w:tr>
      <w:tr w:rsidR="005B69FE" w14:paraId="3F6B6B83" w14:textId="77777777" w:rsidTr="00C25117">
        <w:tc>
          <w:tcPr>
            <w:tcW w:w="426" w:type="dxa"/>
            <w:tcBorders>
              <w:bottom w:val="single" w:sz="4" w:space="0" w:color="auto"/>
            </w:tcBorders>
          </w:tcPr>
          <w:p w14:paraId="63457580" w14:textId="6399A0E9" w:rsidR="005B69FE" w:rsidRDefault="005B69FE" w:rsidP="005B69FE">
            <w:pPr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 xml:space="preserve">  </w:t>
            </w:r>
            <w:sdt>
              <w:sdtPr>
                <w:rPr>
                  <w:rFonts w:ascii="メイリオ" w:eastAsia="メイリオ" w:hAnsi="メイリオ" w:cs="メイリオ" w:hint="eastAsia"/>
                  <w:sz w:val="21"/>
                  <w:szCs w:val="21"/>
                  <w:lang w:eastAsia="ja-JP"/>
                </w:rPr>
                <w:id w:val="141582000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6121D">
                  <w:rPr>
                    <w:rFonts w:ascii="ＭＳ ゴシック" w:eastAsia="ＭＳ ゴシック" w:hAnsi="ＭＳ ゴシック" w:cs="メイリオ" w:hint="eastAsia"/>
                    <w:sz w:val="21"/>
                    <w:szCs w:val="21"/>
                    <w:lang w:eastAsia="ja-JP"/>
                  </w:rPr>
                  <w:t>☐</w:t>
                </w:r>
              </w:sdtContent>
            </w:sdt>
          </w:p>
        </w:tc>
        <w:tc>
          <w:tcPr>
            <w:tcW w:w="89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07257" w14:textId="0CD374D7" w:rsidR="005B69FE" w:rsidRPr="002B46AE" w:rsidRDefault="00BE068F" w:rsidP="005B69FE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2B46AE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C</w:t>
            </w:r>
            <w:r w:rsidR="005B69FE" w:rsidRPr="002B46AE"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  <w:t>ertificate of English language proficiency by a English language instructor (Designated form)</w:t>
            </w:r>
          </w:p>
          <w:p w14:paraId="7AB9A7E8" w14:textId="35B24ACE" w:rsidR="005B69FE" w:rsidRDefault="005B69FE" w:rsidP="005B69FE">
            <w:pPr>
              <w:spacing w:line="240" w:lineRule="exact"/>
              <w:jc w:val="both"/>
              <w:rPr>
                <w:rFonts w:ascii="メイリオ" w:eastAsia="メイリオ" w:hAnsi="メイリオ" w:cs="メイリオ"/>
                <w:sz w:val="21"/>
                <w:szCs w:val="21"/>
                <w:lang w:eastAsia="ja-JP"/>
              </w:rPr>
            </w:pPr>
            <w:r w:rsidRPr="002B46AE">
              <w:rPr>
                <w:rFonts w:ascii="メイリオ" w:eastAsia="メイリオ" w:hAnsi="メイリオ" w:cs="メイリオ" w:hint="eastAsia"/>
                <w:sz w:val="21"/>
                <w:szCs w:val="21"/>
                <w:lang w:eastAsia="ja-JP"/>
              </w:rPr>
              <w:t>英語教員による日本語能力証明書（所定様式）</w:t>
            </w:r>
          </w:p>
        </w:tc>
      </w:tr>
    </w:tbl>
    <w:p w14:paraId="0D650986" w14:textId="145214E9" w:rsidR="00D76052" w:rsidRPr="007E750C" w:rsidRDefault="00D76052" w:rsidP="00D76052">
      <w:pPr>
        <w:spacing w:after="0" w:line="240" w:lineRule="exact"/>
        <w:rPr>
          <w:rFonts w:ascii="メイリオ" w:eastAsia="メイリオ" w:hAnsi="メイリオ" w:cs="メイリオ"/>
          <w:sz w:val="21"/>
          <w:szCs w:val="21"/>
          <w:u w:val="single" w:color="000000"/>
          <w:lang w:eastAsia="ja-JP"/>
        </w:rPr>
      </w:pPr>
    </w:p>
    <w:p w14:paraId="27AB839B" w14:textId="2F26A8EF" w:rsidR="00D76052" w:rsidRPr="007E750C" w:rsidRDefault="009750D1" w:rsidP="00D76052">
      <w:pPr>
        <w:spacing w:after="0" w:line="240" w:lineRule="exact"/>
        <w:rPr>
          <w:rFonts w:ascii="メイリオ" w:eastAsia="メイリオ" w:hAnsi="メイリオ" w:cs="メイリオ"/>
          <w:b/>
          <w:sz w:val="21"/>
          <w:szCs w:val="21"/>
          <w:lang w:eastAsia="ja-JP"/>
        </w:rPr>
      </w:pPr>
      <w:r w:rsidRPr="007E750C">
        <w:rPr>
          <w:rFonts w:ascii="メイリオ" w:eastAsia="メイリオ" w:hAnsi="メイリオ" w:cs="メイリオ"/>
          <w:b/>
          <w:sz w:val="21"/>
          <w:szCs w:val="21"/>
          <w:lang w:eastAsia="ja-JP"/>
        </w:rPr>
        <w:t xml:space="preserve">   Please submit </w:t>
      </w:r>
      <w:r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all files in</w:t>
      </w:r>
      <w:r w:rsidR="00417CDB" w:rsidRPr="007E750C">
        <w:rPr>
          <w:rFonts w:ascii="メイリオ" w:eastAsia="メイリオ" w:hAnsi="メイリオ" w:cs="メイリオ"/>
          <w:b/>
          <w:sz w:val="21"/>
          <w:szCs w:val="21"/>
          <w:lang w:eastAsia="ja-JP"/>
        </w:rPr>
        <w:t xml:space="preserve"> one folder per student</w:t>
      </w:r>
      <w:r w:rsidR="00D76052" w:rsidRPr="007E750C">
        <w:rPr>
          <w:rFonts w:ascii="メイリオ" w:eastAsia="メイリオ" w:hAnsi="メイリオ" w:cs="メイリオ"/>
          <w:b/>
          <w:sz w:val="21"/>
          <w:szCs w:val="21"/>
          <w:lang w:eastAsia="ja-JP"/>
        </w:rPr>
        <w:t>.</w:t>
      </w:r>
      <w:r w:rsidR="004B6291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 xml:space="preserve"> </w:t>
      </w:r>
      <w:r w:rsidR="00417CDB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1人の学生につき、</w:t>
      </w:r>
      <w:r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全てのファイルを</w:t>
      </w:r>
      <w:r w:rsidR="00417CDB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1</w:t>
      </w:r>
      <w:r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つのフォルダに格納して</w:t>
      </w:r>
      <w:r w:rsidR="00417CDB" w:rsidRPr="007E750C">
        <w:rPr>
          <w:rFonts w:ascii="メイリオ" w:eastAsia="メイリオ" w:hAnsi="メイリオ" w:cs="メイリオ" w:hint="eastAsia"/>
          <w:b/>
          <w:sz w:val="21"/>
          <w:szCs w:val="21"/>
          <w:lang w:eastAsia="ja-JP"/>
        </w:rPr>
        <w:t>ご提出ください。</w:t>
      </w:r>
      <w:bookmarkStart w:id="0" w:name="_GoBack"/>
      <w:bookmarkEnd w:id="0"/>
    </w:p>
    <w:sectPr w:rsidR="00D76052" w:rsidRPr="007E750C" w:rsidSect="00205746">
      <w:footerReference w:type="default" r:id="rId8"/>
      <w:pgSz w:w="11920" w:h="16840"/>
      <w:pgMar w:top="1134" w:right="1134" w:bottom="1134" w:left="1134" w:header="0" w:footer="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70632" w16cex:dateUtc="2022-01-22T13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CBE8AD" w16cid:durableId="2597063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7AC9A4" w14:textId="77777777" w:rsidR="002353BD" w:rsidRDefault="002353BD">
      <w:pPr>
        <w:spacing w:after="0" w:line="240" w:lineRule="auto"/>
      </w:pPr>
      <w:r>
        <w:separator/>
      </w:r>
    </w:p>
  </w:endnote>
  <w:endnote w:type="continuationSeparator" w:id="0">
    <w:p w14:paraId="585A33EE" w14:textId="77777777" w:rsidR="002353BD" w:rsidRDefault="00235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AE56B" w14:textId="77777777" w:rsidR="000E47F9" w:rsidRDefault="000E47F9">
    <w:pPr>
      <w:pStyle w:val="a5"/>
      <w:jc w:val="center"/>
    </w:pPr>
  </w:p>
  <w:p w14:paraId="5FA02ADD" w14:textId="77777777" w:rsidR="000E47F9" w:rsidRDefault="000E47F9">
    <w:pPr>
      <w:spacing w:after="0" w:line="0" w:lineRule="atLeast"/>
      <w:rPr>
        <w:sz w:val="0"/>
        <w:szCs w:val="0"/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383698" w14:textId="77777777" w:rsidR="002353BD" w:rsidRDefault="002353BD">
      <w:pPr>
        <w:spacing w:after="0" w:line="240" w:lineRule="auto"/>
      </w:pPr>
      <w:r>
        <w:separator/>
      </w:r>
    </w:p>
  </w:footnote>
  <w:footnote w:type="continuationSeparator" w:id="0">
    <w:p w14:paraId="547F4D44" w14:textId="77777777" w:rsidR="002353BD" w:rsidRDefault="002353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456F"/>
    <w:multiLevelType w:val="hybridMultilevel"/>
    <w:tmpl w:val="DF704C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B25972"/>
    <w:multiLevelType w:val="hybridMultilevel"/>
    <w:tmpl w:val="7FE05532"/>
    <w:lvl w:ilvl="0" w:tplc="5F4C43D4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54CCA4A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4DD4ADE"/>
    <w:multiLevelType w:val="hybridMultilevel"/>
    <w:tmpl w:val="3742619A"/>
    <w:lvl w:ilvl="0" w:tplc="54A24A64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863E9B"/>
    <w:multiLevelType w:val="hybridMultilevel"/>
    <w:tmpl w:val="AA04FDE8"/>
    <w:lvl w:ilvl="0" w:tplc="9D067B74">
      <w:start w:val="4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1E6361"/>
    <w:multiLevelType w:val="hybridMultilevel"/>
    <w:tmpl w:val="85F824AA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0D830ADD"/>
    <w:multiLevelType w:val="hybridMultilevel"/>
    <w:tmpl w:val="D20A45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E975B45"/>
    <w:multiLevelType w:val="hybridMultilevel"/>
    <w:tmpl w:val="555AE2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60D32DC"/>
    <w:multiLevelType w:val="hybridMultilevel"/>
    <w:tmpl w:val="E99A55D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6741C73"/>
    <w:multiLevelType w:val="hybridMultilevel"/>
    <w:tmpl w:val="D3620B00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6AA1D51"/>
    <w:multiLevelType w:val="hybridMultilevel"/>
    <w:tmpl w:val="B3347A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978351D"/>
    <w:multiLevelType w:val="hybridMultilevel"/>
    <w:tmpl w:val="2E76CE76"/>
    <w:lvl w:ilvl="0" w:tplc="54A24A64">
      <w:start w:val="10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A3D4D10"/>
    <w:multiLevelType w:val="hybridMultilevel"/>
    <w:tmpl w:val="3FCA7F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B9A0EC7"/>
    <w:multiLevelType w:val="hybridMultilevel"/>
    <w:tmpl w:val="3D4AA9B2"/>
    <w:lvl w:ilvl="0" w:tplc="B8AC2870">
      <w:start w:val="4"/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1A3E8C"/>
    <w:multiLevelType w:val="hybridMultilevel"/>
    <w:tmpl w:val="641ABEEC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8DB18E8"/>
    <w:multiLevelType w:val="hybridMultilevel"/>
    <w:tmpl w:val="65363D08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9CD697D"/>
    <w:multiLevelType w:val="hybridMultilevel"/>
    <w:tmpl w:val="4C141BDA"/>
    <w:lvl w:ilvl="0" w:tplc="4282CEBA">
      <w:start w:val="2"/>
      <w:numFmt w:val="bullet"/>
      <w:lvlText w:val="・"/>
      <w:lvlJc w:val="left"/>
      <w:pPr>
        <w:ind w:left="1200" w:hanging="42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6" w15:restartNumberingAfterBreak="0">
    <w:nsid w:val="2EC90610"/>
    <w:multiLevelType w:val="hybridMultilevel"/>
    <w:tmpl w:val="64A6D2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8A546F1"/>
    <w:multiLevelType w:val="hybridMultilevel"/>
    <w:tmpl w:val="9AA4FBA6"/>
    <w:lvl w:ilvl="0" w:tplc="C44AF1A6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B795B8E"/>
    <w:multiLevelType w:val="hybridMultilevel"/>
    <w:tmpl w:val="445ABC40"/>
    <w:lvl w:ilvl="0" w:tplc="BC56D460">
      <w:start w:val="1"/>
      <w:numFmt w:val="bullet"/>
      <w:lvlText w:val="※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FA27244"/>
    <w:multiLevelType w:val="hybridMultilevel"/>
    <w:tmpl w:val="BFB044A4"/>
    <w:lvl w:ilvl="0" w:tplc="CF0CBA06">
      <w:numFmt w:val="bullet"/>
      <w:lvlText w:val="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6056889"/>
    <w:multiLevelType w:val="hybridMultilevel"/>
    <w:tmpl w:val="38964572"/>
    <w:lvl w:ilvl="0" w:tplc="807A3064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  <w:sz w:val="21"/>
        <w:szCs w:val="21"/>
        <w:lang w:val="en-US"/>
      </w:rPr>
    </w:lvl>
    <w:lvl w:ilvl="1" w:tplc="BABEAD8A">
      <w:start w:val="10"/>
      <w:numFmt w:val="bullet"/>
      <w:lvlText w:val="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6706A4A"/>
    <w:multiLevelType w:val="hybridMultilevel"/>
    <w:tmpl w:val="B4DA9BA2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6E16CD9"/>
    <w:multiLevelType w:val="hybridMultilevel"/>
    <w:tmpl w:val="30E08EB8"/>
    <w:lvl w:ilvl="0" w:tplc="2AF8D396">
      <w:start w:val="2019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133580A"/>
    <w:multiLevelType w:val="hybridMultilevel"/>
    <w:tmpl w:val="8544FFF8"/>
    <w:lvl w:ilvl="0" w:tplc="1EF4C5E4">
      <w:start w:val="10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  <w:b/>
      </w:rPr>
    </w:lvl>
    <w:lvl w:ilvl="1" w:tplc="70EA581E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  <w:lang w:val="en-U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B935550"/>
    <w:multiLevelType w:val="hybridMultilevel"/>
    <w:tmpl w:val="7116F8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720B7315"/>
    <w:multiLevelType w:val="hybridMultilevel"/>
    <w:tmpl w:val="64E082F4"/>
    <w:lvl w:ilvl="0" w:tplc="7DA6EE80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62D5D10"/>
    <w:multiLevelType w:val="hybridMultilevel"/>
    <w:tmpl w:val="E5DCDA2A"/>
    <w:lvl w:ilvl="0" w:tplc="1504A2DC">
      <w:start w:val="10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4000BDE4">
      <w:start w:val="10"/>
      <w:numFmt w:val="bullet"/>
      <w:lvlText w:val="・"/>
      <w:lvlJc w:val="left"/>
      <w:pPr>
        <w:ind w:left="780" w:hanging="360"/>
      </w:pPr>
      <w:rPr>
        <w:rFonts w:ascii="メイリオ" w:eastAsia="メイリオ" w:hAnsi="メイリオ" w:cs="メイリオ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22"/>
  </w:num>
  <w:num w:numId="4">
    <w:abstractNumId w:val="23"/>
  </w:num>
  <w:num w:numId="5">
    <w:abstractNumId w:val="16"/>
  </w:num>
  <w:num w:numId="6">
    <w:abstractNumId w:val="6"/>
  </w:num>
  <w:num w:numId="7">
    <w:abstractNumId w:val="26"/>
  </w:num>
  <w:num w:numId="8">
    <w:abstractNumId w:val="1"/>
  </w:num>
  <w:num w:numId="9">
    <w:abstractNumId w:val="4"/>
  </w:num>
  <w:num w:numId="10">
    <w:abstractNumId w:val="15"/>
  </w:num>
  <w:num w:numId="11">
    <w:abstractNumId w:val="24"/>
  </w:num>
  <w:num w:numId="12">
    <w:abstractNumId w:val="21"/>
  </w:num>
  <w:num w:numId="13">
    <w:abstractNumId w:val="3"/>
  </w:num>
  <w:num w:numId="14">
    <w:abstractNumId w:val="17"/>
  </w:num>
  <w:num w:numId="15">
    <w:abstractNumId w:val="12"/>
  </w:num>
  <w:num w:numId="16">
    <w:abstractNumId w:val="5"/>
  </w:num>
  <w:num w:numId="17">
    <w:abstractNumId w:val="11"/>
  </w:num>
  <w:num w:numId="18">
    <w:abstractNumId w:val="0"/>
  </w:num>
  <w:num w:numId="19">
    <w:abstractNumId w:val="18"/>
  </w:num>
  <w:num w:numId="20">
    <w:abstractNumId w:val="9"/>
  </w:num>
  <w:num w:numId="21">
    <w:abstractNumId w:val="7"/>
  </w:num>
  <w:num w:numId="22">
    <w:abstractNumId w:val="19"/>
  </w:num>
  <w:num w:numId="23">
    <w:abstractNumId w:val="14"/>
  </w:num>
  <w:num w:numId="24">
    <w:abstractNumId w:val="25"/>
  </w:num>
  <w:num w:numId="25">
    <w:abstractNumId w:val="10"/>
  </w:num>
  <w:num w:numId="26">
    <w:abstractNumId w:val="8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51"/>
  <w:drawingGridHorizontalSpacing w:val="110"/>
  <w:displayHorizontalDrawingGridEvery w:val="2"/>
  <w:characterSpacingControl w:val="doNotCompress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zY3tDA0NDEzNbFU0lEKTi0uzszPAykwqgUAMA1deiwAAAA="/>
  </w:docVars>
  <w:rsids>
    <w:rsidRoot w:val="007301EB"/>
    <w:rsid w:val="00015B45"/>
    <w:rsid w:val="0002005D"/>
    <w:rsid w:val="00023940"/>
    <w:rsid w:val="0002563A"/>
    <w:rsid w:val="00027283"/>
    <w:rsid w:val="00032367"/>
    <w:rsid w:val="00046150"/>
    <w:rsid w:val="0004789F"/>
    <w:rsid w:val="000500D6"/>
    <w:rsid w:val="000653C9"/>
    <w:rsid w:val="00073384"/>
    <w:rsid w:val="000770CA"/>
    <w:rsid w:val="0008696A"/>
    <w:rsid w:val="00091565"/>
    <w:rsid w:val="00095FED"/>
    <w:rsid w:val="000977FE"/>
    <w:rsid w:val="000B37EE"/>
    <w:rsid w:val="000B696F"/>
    <w:rsid w:val="000C1DBA"/>
    <w:rsid w:val="000C1EF2"/>
    <w:rsid w:val="000C2C72"/>
    <w:rsid w:val="000C2EA3"/>
    <w:rsid w:val="000E0477"/>
    <w:rsid w:val="000E2EEA"/>
    <w:rsid w:val="000E47F9"/>
    <w:rsid w:val="000E4A20"/>
    <w:rsid w:val="000F57F9"/>
    <w:rsid w:val="00106B68"/>
    <w:rsid w:val="0012051D"/>
    <w:rsid w:val="00123972"/>
    <w:rsid w:val="001324BB"/>
    <w:rsid w:val="00146B2A"/>
    <w:rsid w:val="00150823"/>
    <w:rsid w:val="0015290A"/>
    <w:rsid w:val="00154931"/>
    <w:rsid w:val="001566FB"/>
    <w:rsid w:val="001669F2"/>
    <w:rsid w:val="00167B2B"/>
    <w:rsid w:val="001706B6"/>
    <w:rsid w:val="00176ED5"/>
    <w:rsid w:val="00180501"/>
    <w:rsid w:val="00182077"/>
    <w:rsid w:val="001875A6"/>
    <w:rsid w:val="00193441"/>
    <w:rsid w:val="001A7CDA"/>
    <w:rsid w:val="001B1CF7"/>
    <w:rsid w:val="001B3FE9"/>
    <w:rsid w:val="001B4749"/>
    <w:rsid w:val="001B5908"/>
    <w:rsid w:val="001D45CC"/>
    <w:rsid w:val="001D5D8B"/>
    <w:rsid w:val="001E75ED"/>
    <w:rsid w:val="001E79A7"/>
    <w:rsid w:val="001F2FB5"/>
    <w:rsid w:val="001F3085"/>
    <w:rsid w:val="00205746"/>
    <w:rsid w:val="00214A1D"/>
    <w:rsid w:val="00234CBA"/>
    <w:rsid w:val="002353BD"/>
    <w:rsid w:val="00236D9E"/>
    <w:rsid w:val="00241262"/>
    <w:rsid w:val="00250E21"/>
    <w:rsid w:val="00254168"/>
    <w:rsid w:val="00256173"/>
    <w:rsid w:val="00256E3E"/>
    <w:rsid w:val="002622EA"/>
    <w:rsid w:val="00276749"/>
    <w:rsid w:val="002778BE"/>
    <w:rsid w:val="00282D75"/>
    <w:rsid w:val="0029752C"/>
    <w:rsid w:val="002A204C"/>
    <w:rsid w:val="002A41BC"/>
    <w:rsid w:val="002A41C6"/>
    <w:rsid w:val="002B2E9A"/>
    <w:rsid w:val="002B39AA"/>
    <w:rsid w:val="002B4054"/>
    <w:rsid w:val="002B46AE"/>
    <w:rsid w:val="002C0613"/>
    <w:rsid w:val="002C234D"/>
    <w:rsid w:val="002C6F18"/>
    <w:rsid w:val="002D0B93"/>
    <w:rsid w:val="002D116D"/>
    <w:rsid w:val="002D79FE"/>
    <w:rsid w:val="002F76F7"/>
    <w:rsid w:val="002F7D6A"/>
    <w:rsid w:val="00306937"/>
    <w:rsid w:val="00317B81"/>
    <w:rsid w:val="003229F5"/>
    <w:rsid w:val="003330EC"/>
    <w:rsid w:val="003367D9"/>
    <w:rsid w:val="00342712"/>
    <w:rsid w:val="003524D1"/>
    <w:rsid w:val="00354FD6"/>
    <w:rsid w:val="0038033D"/>
    <w:rsid w:val="00381049"/>
    <w:rsid w:val="00387BD1"/>
    <w:rsid w:val="0039126A"/>
    <w:rsid w:val="003A4400"/>
    <w:rsid w:val="003A70F4"/>
    <w:rsid w:val="003B3C87"/>
    <w:rsid w:val="003C4E43"/>
    <w:rsid w:val="003D059D"/>
    <w:rsid w:val="003D2444"/>
    <w:rsid w:val="003D388F"/>
    <w:rsid w:val="003F25BB"/>
    <w:rsid w:val="004072BB"/>
    <w:rsid w:val="00410D85"/>
    <w:rsid w:val="004119FA"/>
    <w:rsid w:val="004129F6"/>
    <w:rsid w:val="00412A07"/>
    <w:rsid w:val="00413907"/>
    <w:rsid w:val="00414BF9"/>
    <w:rsid w:val="00417CDB"/>
    <w:rsid w:val="00422366"/>
    <w:rsid w:val="0042419E"/>
    <w:rsid w:val="00435361"/>
    <w:rsid w:val="00435848"/>
    <w:rsid w:val="0043634D"/>
    <w:rsid w:val="004377CA"/>
    <w:rsid w:val="00442720"/>
    <w:rsid w:val="00444F9D"/>
    <w:rsid w:val="00445DA3"/>
    <w:rsid w:val="00445E18"/>
    <w:rsid w:val="00452817"/>
    <w:rsid w:val="00454645"/>
    <w:rsid w:val="004627AE"/>
    <w:rsid w:val="00475C63"/>
    <w:rsid w:val="00483027"/>
    <w:rsid w:val="00483833"/>
    <w:rsid w:val="0048472C"/>
    <w:rsid w:val="00490F1D"/>
    <w:rsid w:val="00492415"/>
    <w:rsid w:val="00493A36"/>
    <w:rsid w:val="004A226B"/>
    <w:rsid w:val="004A2631"/>
    <w:rsid w:val="004A439C"/>
    <w:rsid w:val="004A72DE"/>
    <w:rsid w:val="004B0B0B"/>
    <w:rsid w:val="004B6291"/>
    <w:rsid w:val="004B65FE"/>
    <w:rsid w:val="004E1874"/>
    <w:rsid w:val="004E62FE"/>
    <w:rsid w:val="004E6E24"/>
    <w:rsid w:val="004F29EE"/>
    <w:rsid w:val="004F57D3"/>
    <w:rsid w:val="00505510"/>
    <w:rsid w:val="00510D17"/>
    <w:rsid w:val="00515B64"/>
    <w:rsid w:val="00520E65"/>
    <w:rsid w:val="0053758B"/>
    <w:rsid w:val="00543C57"/>
    <w:rsid w:val="00547963"/>
    <w:rsid w:val="00550984"/>
    <w:rsid w:val="00553317"/>
    <w:rsid w:val="00560407"/>
    <w:rsid w:val="00561BBC"/>
    <w:rsid w:val="00561F3E"/>
    <w:rsid w:val="0057590E"/>
    <w:rsid w:val="00576A5D"/>
    <w:rsid w:val="005911F2"/>
    <w:rsid w:val="00597A6F"/>
    <w:rsid w:val="005A470E"/>
    <w:rsid w:val="005A494D"/>
    <w:rsid w:val="005A732F"/>
    <w:rsid w:val="005B32B2"/>
    <w:rsid w:val="005B532E"/>
    <w:rsid w:val="005B69FE"/>
    <w:rsid w:val="005C1607"/>
    <w:rsid w:val="005C5D7B"/>
    <w:rsid w:val="005D10BA"/>
    <w:rsid w:val="005F121F"/>
    <w:rsid w:val="005F13E2"/>
    <w:rsid w:val="005F259F"/>
    <w:rsid w:val="005F69C3"/>
    <w:rsid w:val="005F6FBA"/>
    <w:rsid w:val="006054A5"/>
    <w:rsid w:val="006167D4"/>
    <w:rsid w:val="00622053"/>
    <w:rsid w:val="00625CB5"/>
    <w:rsid w:val="00630B9B"/>
    <w:rsid w:val="00631243"/>
    <w:rsid w:val="00634399"/>
    <w:rsid w:val="00635DAD"/>
    <w:rsid w:val="0064593A"/>
    <w:rsid w:val="00652323"/>
    <w:rsid w:val="00653559"/>
    <w:rsid w:val="0065355B"/>
    <w:rsid w:val="00654195"/>
    <w:rsid w:val="00654B91"/>
    <w:rsid w:val="00657004"/>
    <w:rsid w:val="00671EBC"/>
    <w:rsid w:val="006A33CB"/>
    <w:rsid w:val="006A405C"/>
    <w:rsid w:val="006B0B6F"/>
    <w:rsid w:val="006B593B"/>
    <w:rsid w:val="006B6C8B"/>
    <w:rsid w:val="006D4ABD"/>
    <w:rsid w:val="006E400B"/>
    <w:rsid w:val="006E470A"/>
    <w:rsid w:val="006E5DDE"/>
    <w:rsid w:val="006F042F"/>
    <w:rsid w:val="00701764"/>
    <w:rsid w:val="00701A16"/>
    <w:rsid w:val="00702092"/>
    <w:rsid w:val="00703A79"/>
    <w:rsid w:val="00714433"/>
    <w:rsid w:val="00714A2A"/>
    <w:rsid w:val="00716369"/>
    <w:rsid w:val="007168F5"/>
    <w:rsid w:val="007213F4"/>
    <w:rsid w:val="007248FC"/>
    <w:rsid w:val="00726532"/>
    <w:rsid w:val="007301EB"/>
    <w:rsid w:val="00732858"/>
    <w:rsid w:val="00741235"/>
    <w:rsid w:val="00743978"/>
    <w:rsid w:val="00745C2B"/>
    <w:rsid w:val="00750903"/>
    <w:rsid w:val="007546AE"/>
    <w:rsid w:val="0075703B"/>
    <w:rsid w:val="0075705B"/>
    <w:rsid w:val="00762321"/>
    <w:rsid w:val="00766140"/>
    <w:rsid w:val="00766902"/>
    <w:rsid w:val="00767895"/>
    <w:rsid w:val="00771B1C"/>
    <w:rsid w:val="007724D2"/>
    <w:rsid w:val="00772FCD"/>
    <w:rsid w:val="00773FE3"/>
    <w:rsid w:val="00787781"/>
    <w:rsid w:val="00795895"/>
    <w:rsid w:val="007A11DD"/>
    <w:rsid w:val="007A1933"/>
    <w:rsid w:val="007A28D3"/>
    <w:rsid w:val="007B73CF"/>
    <w:rsid w:val="007D2D3F"/>
    <w:rsid w:val="007D46F4"/>
    <w:rsid w:val="007D534C"/>
    <w:rsid w:val="007D62D6"/>
    <w:rsid w:val="007E09A4"/>
    <w:rsid w:val="007E2C3E"/>
    <w:rsid w:val="007E2E82"/>
    <w:rsid w:val="007E34B1"/>
    <w:rsid w:val="007E750C"/>
    <w:rsid w:val="0080468F"/>
    <w:rsid w:val="00807B62"/>
    <w:rsid w:val="008115E4"/>
    <w:rsid w:val="00827A87"/>
    <w:rsid w:val="00834FF9"/>
    <w:rsid w:val="00836244"/>
    <w:rsid w:val="00840477"/>
    <w:rsid w:val="00841831"/>
    <w:rsid w:val="00846615"/>
    <w:rsid w:val="008532C6"/>
    <w:rsid w:val="00854F4B"/>
    <w:rsid w:val="008577C4"/>
    <w:rsid w:val="00863EE5"/>
    <w:rsid w:val="008747C9"/>
    <w:rsid w:val="00884E6A"/>
    <w:rsid w:val="00892358"/>
    <w:rsid w:val="008970EC"/>
    <w:rsid w:val="008B53E3"/>
    <w:rsid w:val="008B57BB"/>
    <w:rsid w:val="008B6A5D"/>
    <w:rsid w:val="008C674B"/>
    <w:rsid w:val="008D3670"/>
    <w:rsid w:val="008E2DFA"/>
    <w:rsid w:val="008E43A8"/>
    <w:rsid w:val="008E5F1D"/>
    <w:rsid w:val="008F657F"/>
    <w:rsid w:val="009009CA"/>
    <w:rsid w:val="0090688E"/>
    <w:rsid w:val="00912DA0"/>
    <w:rsid w:val="0091348F"/>
    <w:rsid w:val="00920B5B"/>
    <w:rsid w:val="009223A9"/>
    <w:rsid w:val="009240F1"/>
    <w:rsid w:val="00930187"/>
    <w:rsid w:val="00934E94"/>
    <w:rsid w:val="009352B9"/>
    <w:rsid w:val="00940C5B"/>
    <w:rsid w:val="00942056"/>
    <w:rsid w:val="009554B7"/>
    <w:rsid w:val="009632A2"/>
    <w:rsid w:val="009719A2"/>
    <w:rsid w:val="009750D1"/>
    <w:rsid w:val="00975138"/>
    <w:rsid w:val="00981CAC"/>
    <w:rsid w:val="009833EF"/>
    <w:rsid w:val="00995D8A"/>
    <w:rsid w:val="00997962"/>
    <w:rsid w:val="009A429B"/>
    <w:rsid w:val="009A5C7C"/>
    <w:rsid w:val="009A6668"/>
    <w:rsid w:val="009A7A9B"/>
    <w:rsid w:val="009B1254"/>
    <w:rsid w:val="009C04A5"/>
    <w:rsid w:val="009C458C"/>
    <w:rsid w:val="009D75D7"/>
    <w:rsid w:val="009E1CB0"/>
    <w:rsid w:val="009F2310"/>
    <w:rsid w:val="00A115E5"/>
    <w:rsid w:val="00A169EC"/>
    <w:rsid w:val="00A21BCD"/>
    <w:rsid w:val="00A229B6"/>
    <w:rsid w:val="00A25CF6"/>
    <w:rsid w:val="00A301C7"/>
    <w:rsid w:val="00A3640F"/>
    <w:rsid w:val="00A43CD6"/>
    <w:rsid w:val="00A52E97"/>
    <w:rsid w:val="00A617DC"/>
    <w:rsid w:val="00A75375"/>
    <w:rsid w:val="00A82C01"/>
    <w:rsid w:val="00A83D0E"/>
    <w:rsid w:val="00A84220"/>
    <w:rsid w:val="00A916DD"/>
    <w:rsid w:val="00A91F90"/>
    <w:rsid w:val="00A958D3"/>
    <w:rsid w:val="00AA0ECC"/>
    <w:rsid w:val="00AA3C42"/>
    <w:rsid w:val="00AB4309"/>
    <w:rsid w:val="00AB4649"/>
    <w:rsid w:val="00AB5390"/>
    <w:rsid w:val="00AC5DC3"/>
    <w:rsid w:val="00AD1434"/>
    <w:rsid w:val="00AD20AA"/>
    <w:rsid w:val="00AD2AB5"/>
    <w:rsid w:val="00AD750E"/>
    <w:rsid w:val="00AE4887"/>
    <w:rsid w:val="00AE52D0"/>
    <w:rsid w:val="00AF6D1F"/>
    <w:rsid w:val="00AF7805"/>
    <w:rsid w:val="00B019C8"/>
    <w:rsid w:val="00B14CAE"/>
    <w:rsid w:val="00B2437F"/>
    <w:rsid w:val="00B27263"/>
    <w:rsid w:val="00B51949"/>
    <w:rsid w:val="00B65870"/>
    <w:rsid w:val="00B71CED"/>
    <w:rsid w:val="00B73FBD"/>
    <w:rsid w:val="00B74927"/>
    <w:rsid w:val="00B77557"/>
    <w:rsid w:val="00B80C33"/>
    <w:rsid w:val="00BA09E5"/>
    <w:rsid w:val="00BA51E4"/>
    <w:rsid w:val="00BB33A5"/>
    <w:rsid w:val="00BB3C70"/>
    <w:rsid w:val="00BB4700"/>
    <w:rsid w:val="00BB4705"/>
    <w:rsid w:val="00BC638A"/>
    <w:rsid w:val="00BD3857"/>
    <w:rsid w:val="00BE068F"/>
    <w:rsid w:val="00BE213C"/>
    <w:rsid w:val="00BF6A8C"/>
    <w:rsid w:val="00C0585E"/>
    <w:rsid w:val="00C1762A"/>
    <w:rsid w:val="00C25117"/>
    <w:rsid w:val="00C31D2C"/>
    <w:rsid w:val="00C33867"/>
    <w:rsid w:val="00C37094"/>
    <w:rsid w:val="00C41451"/>
    <w:rsid w:val="00C432ED"/>
    <w:rsid w:val="00C4337B"/>
    <w:rsid w:val="00C45361"/>
    <w:rsid w:val="00C46C96"/>
    <w:rsid w:val="00C47098"/>
    <w:rsid w:val="00C47C82"/>
    <w:rsid w:val="00C55572"/>
    <w:rsid w:val="00C55E5C"/>
    <w:rsid w:val="00C7041F"/>
    <w:rsid w:val="00C72EA4"/>
    <w:rsid w:val="00C73234"/>
    <w:rsid w:val="00C7466C"/>
    <w:rsid w:val="00C90298"/>
    <w:rsid w:val="00C90D72"/>
    <w:rsid w:val="00C970D1"/>
    <w:rsid w:val="00CB773F"/>
    <w:rsid w:val="00CC0341"/>
    <w:rsid w:val="00CC6B04"/>
    <w:rsid w:val="00CE05CA"/>
    <w:rsid w:val="00CE141E"/>
    <w:rsid w:val="00CE3B0E"/>
    <w:rsid w:val="00CE5F6D"/>
    <w:rsid w:val="00CF5548"/>
    <w:rsid w:val="00D14F47"/>
    <w:rsid w:val="00D23874"/>
    <w:rsid w:val="00D23AAC"/>
    <w:rsid w:val="00D27010"/>
    <w:rsid w:val="00D328FE"/>
    <w:rsid w:val="00D346A0"/>
    <w:rsid w:val="00D42E95"/>
    <w:rsid w:val="00D461B8"/>
    <w:rsid w:val="00D5670E"/>
    <w:rsid w:val="00D60637"/>
    <w:rsid w:val="00D61B0B"/>
    <w:rsid w:val="00D71EE4"/>
    <w:rsid w:val="00D73681"/>
    <w:rsid w:val="00D76052"/>
    <w:rsid w:val="00D855E2"/>
    <w:rsid w:val="00D91BA8"/>
    <w:rsid w:val="00DA6868"/>
    <w:rsid w:val="00DB5DB9"/>
    <w:rsid w:val="00DC0E15"/>
    <w:rsid w:val="00DC78DD"/>
    <w:rsid w:val="00DF2757"/>
    <w:rsid w:val="00E05E9B"/>
    <w:rsid w:val="00E14224"/>
    <w:rsid w:val="00E15D6C"/>
    <w:rsid w:val="00E1676B"/>
    <w:rsid w:val="00E22C60"/>
    <w:rsid w:val="00E31DD1"/>
    <w:rsid w:val="00E44935"/>
    <w:rsid w:val="00E45513"/>
    <w:rsid w:val="00E50FF1"/>
    <w:rsid w:val="00E5796A"/>
    <w:rsid w:val="00E6031E"/>
    <w:rsid w:val="00E6121D"/>
    <w:rsid w:val="00E63572"/>
    <w:rsid w:val="00E71FF9"/>
    <w:rsid w:val="00E7382F"/>
    <w:rsid w:val="00E82907"/>
    <w:rsid w:val="00E8547D"/>
    <w:rsid w:val="00E96392"/>
    <w:rsid w:val="00EC25A7"/>
    <w:rsid w:val="00EC2EB8"/>
    <w:rsid w:val="00EE2775"/>
    <w:rsid w:val="00EE5C24"/>
    <w:rsid w:val="00EF64B3"/>
    <w:rsid w:val="00F103FF"/>
    <w:rsid w:val="00F143BA"/>
    <w:rsid w:val="00F16E15"/>
    <w:rsid w:val="00F17876"/>
    <w:rsid w:val="00F20B5A"/>
    <w:rsid w:val="00F20BA4"/>
    <w:rsid w:val="00F33236"/>
    <w:rsid w:val="00F4083C"/>
    <w:rsid w:val="00F51114"/>
    <w:rsid w:val="00F53737"/>
    <w:rsid w:val="00F55428"/>
    <w:rsid w:val="00F571B3"/>
    <w:rsid w:val="00F63E3A"/>
    <w:rsid w:val="00F65595"/>
    <w:rsid w:val="00F70B52"/>
    <w:rsid w:val="00F71465"/>
    <w:rsid w:val="00F87F2E"/>
    <w:rsid w:val="00FA38EF"/>
    <w:rsid w:val="00FB0991"/>
    <w:rsid w:val="00FC75AF"/>
    <w:rsid w:val="00FD287E"/>
    <w:rsid w:val="00FD599A"/>
    <w:rsid w:val="00FF089C"/>
    <w:rsid w:val="00FF2455"/>
    <w:rsid w:val="00FF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7BD69560"/>
  <w15:docId w15:val="{6FEF50AB-9349-453D-9460-CD7D2FAA5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50FF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45361"/>
  </w:style>
  <w:style w:type="paragraph" w:styleId="a5">
    <w:name w:val="footer"/>
    <w:basedOn w:val="a"/>
    <w:link w:val="a6"/>
    <w:uiPriority w:val="99"/>
    <w:unhideWhenUsed/>
    <w:rsid w:val="00C453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45361"/>
  </w:style>
  <w:style w:type="paragraph" w:styleId="a7">
    <w:name w:val="Balloon Text"/>
    <w:basedOn w:val="a"/>
    <w:link w:val="a8"/>
    <w:uiPriority w:val="99"/>
    <w:semiHidden/>
    <w:unhideWhenUsed/>
    <w:rsid w:val="0015493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154931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59"/>
    <w:rsid w:val="00757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uiPriority w:val="1"/>
    <w:qFormat/>
    <w:rsid w:val="0075705B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FA38EF"/>
    <w:pPr>
      <w:ind w:leftChars="400" w:left="840"/>
    </w:pPr>
  </w:style>
  <w:style w:type="character" w:styleId="ac">
    <w:name w:val="Hyperlink"/>
    <w:basedOn w:val="a0"/>
    <w:uiPriority w:val="99"/>
    <w:unhideWhenUsed/>
    <w:rsid w:val="00787781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637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D60637"/>
  </w:style>
  <w:style w:type="character" w:customStyle="1" w:styleId="af">
    <w:name w:val="コメント文字列 (文字)"/>
    <w:basedOn w:val="a0"/>
    <w:link w:val="ae"/>
    <w:uiPriority w:val="99"/>
    <w:semiHidden/>
    <w:rsid w:val="00D60637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0637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D60637"/>
    <w:rPr>
      <w:b/>
      <w:bCs/>
    </w:rPr>
  </w:style>
  <w:style w:type="paragraph" w:styleId="af2">
    <w:name w:val="Revision"/>
    <w:hidden/>
    <w:uiPriority w:val="99"/>
    <w:semiHidden/>
    <w:rsid w:val="00C55572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6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5A7225-2675-438C-AB33-5567B556B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表1-表4_A</vt:lpstr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表1-表4_A</dc:title>
  <dc:creator>Ayoshino</dc:creator>
  <cp:lastModifiedBy>林 殷</cp:lastModifiedBy>
  <cp:revision>34</cp:revision>
  <cp:lastPrinted>2019-12-13T03:31:00Z</cp:lastPrinted>
  <dcterms:created xsi:type="dcterms:W3CDTF">2022-01-22T13:45:00Z</dcterms:created>
  <dcterms:modified xsi:type="dcterms:W3CDTF">2023-02-08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9T00:00:00Z</vt:filetime>
  </property>
  <property fmtid="{D5CDD505-2E9C-101B-9397-08002B2CF9AE}" pid="3" name="LastSaved">
    <vt:filetime>2015-01-06T00:00:00Z</vt:filetime>
  </property>
</Properties>
</file>